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Default="00A56D8F" w:rsidP="00A56D8F">
      <w:pPr>
        <w:rPr>
          <w:rFonts w:ascii="Arial" w:hAnsi="Arial" w:cs="Arial"/>
          <w:b/>
        </w:rPr>
      </w:pPr>
      <w:r w:rsidRPr="00FE09C9">
        <w:rPr>
          <w:rFonts w:ascii="Arial" w:hAnsi="Arial" w:cs="Arial"/>
          <w:b/>
        </w:rPr>
        <w:t>NEAR4KIDS QI Collection Form</w:t>
      </w:r>
    </w:p>
    <w:p w14:paraId="24FDD762" w14:textId="33F54281" w:rsidR="00A56D8F" w:rsidRDefault="006722AB" w:rsidP="00A56D8F">
      <w:pPr>
        <w:rPr>
          <w:rFonts w:ascii="Arial" w:hAnsi="Arial" w:cs="Arial"/>
          <w:color w:val="FF0000"/>
          <w:sz w:val="20"/>
          <w:szCs w:val="20"/>
        </w:rPr>
      </w:pPr>
      <w:r w:rsidRPr="001450F2">
        <w:rPr>
          <w:rFonts w:ascii="Arial" w:hAnsi="Arial" w:cs="Arial"/>
          <w:color w:val="FF0000"/>
          <w:sz w:val="20"/>
          <w:szCs w:val="20"/>
        </w:rPr>
        <w:t>&lt;&lt;</w:t>
      </w:r>
      <w:proofErr w:type="spellStart"/>
      <w:r w:rsidRPr="001450F2">
        <w:rPr>
          <w:rFonts w:ascii="Arial" w:hAnsi="Arial" w:cs="Arial"/>
          <w:color w:val="FF0000"/>
          <w:sz w:val="20"/>
          <w:szCs w:val="20"/>
        </w:rPr>
        <w:t>date_placeholder</w:t>
      </w:r>
      <w:proofErr w:type="spellEnd"/>
      <w:r w:rsidRPr="001450F2">
        <w:rPr>
          <w:rFonts w:ascii="Arial" w:hAnsi="Arial" w:cs="Arial"/>
          <w:color w:val="FF0000"/>
          <w:sz w:val="20"/>
          <w:szCs w:val="20"/>
        </w:rPr>
        <w:t>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6"/>
      </w:tblGrid>
      <w:tr w:rsidR="0041453D" w14:paraId="78A34679" w14:textId="77777777" w:rsidTr="0041453D">
        <w:tc>
          <w:tcPr>
            <w:tcW w:w="11366" w:type="dxa"/>
          </w:tcPr>
          <w:p w14:paraId="331646B4" w14:textId="4DB09165" w:rsidR="0041453D" w:rsidRPr="0041453D" w:rsidRDefault="0041453D" w:rsidP="00A56D8F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b/>
              </w:rPr>
              <w:t xml:space="preserve">Date: </w:t>
            </w:r>
            <w:r w:rsidRPr="001450F2">
              <w:rPr>
                <w:rFonts w:ascii="Arial" w:hAnsi="Arial" w:cs="Arial"/>
                <w:color w:val="FF0000"/>
              </w:rPr>
              <w:t>&lt;&lt;</w:t>
            </w:r>
            <w:proofErr w:type="spellStart"/>
            <w:r w:rsidRPr="001450F2">
              <w:rPr>
                <w:rFonts w:ascii="Arial" w:hAnsi="Arial" w:cs="Arial"/>
                <w:color w:val="FF0000"/>
              </w:rPr>
              <w:t>date_placeholder</w:t>
            </w:r>
            <w:proofErr w:type="spellEnd"/>
            <w:r w:rsidRPr="001450F2">
              <w:rPr>
                <w:rFonts w:ascii="Arial" w:hAnsi="Arial" w:cs="Arial"/>
                <w:color w:val="FF0000"/>
              </w:rPr>
              <w:t>&gt;&gt;</w:t>
            </w:r>
          </w:p>
        </w:tc>
      </w:tr>
    </w:tbl>
    <w:p w14:paraId="1EAF25C1" w14:textId="77777777" w:rsidR="0041453D" w:rsidRPr="001450F2" w:rsidRDefault="0041453D" w:rsidP="00A56D8F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170"/>
        <w:gridCol w:w="848"/>
        <w:gridCol w:w="1759"/>
        <w:gridCol w:w="321"/>
        <w:gridCol w:w="1687"/>
        <w:gridCol w:w="1222"/>
        <w:gridCol w:w="408"/>
        <w:gridCol w:w="2350"/>
      </w:tblGrid>
      <w:tr w:rsidR="00A56D8F" w:rsidRPr="00FE09C9" w14:paraId="2093665B" w14:textId="77777777" w:rsidTr="006832F7">
        <w:tc>
          <w:tcPr>
            <w:tcW w:w="1798" w:type="dxa"/>
          </w:tcPr>
          <w:p w14:paraId="393CA3F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50E0F9A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</w:tcPr>
          <w:p w14:paraId="5B819B40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1C7E43F6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6AA9A0D4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A56D8F" w:rsidRPr="00FE09C9" w14:paraId="6B81F75D" w14:textId="77777777" w:rsidTr="006832F7">
        <w:tc>
          <w:tcPr>
            <w:tcW w:w="1798" w:type="dxa"/>
          </w:tcPr>
          <w:p w14:paraId="600924B4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841B9E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7727A2EE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  <w:r w:rsidR="00A56D8F" w:rsidRPr="00FE09C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FE09C9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6557CD9A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261902E3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655EC6" w:rsidRPr="00FE09C9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4D9480FE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162E3A2D" w:rsidR="00655EC6" w:rsidRPr="00FE09C9" w:rsidRDefault="000E104D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</w:tbl>
    <w:p w14:paraId="3AAD7D00" w14:textId="1000255B" w:rsidR="00655EC6" w:rsidRDefault="00655EC6"/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0D79D5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0D79D5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0D79D5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0D79D5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C573FD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2D566F28" w14:textId="77777777" w:rsidTr="00C573FD">
        <w:tc>
          <w:tcPr>
            <w:tcW w:w="263" w:type="dxa"/>
          </w:tcPr>
          <w:p w14:paraId="13B188E6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14:paraId="25FF556F" w14:textId="77777777" w:rsidTr="00C573FD">
        <w:tc>
          <w:tcPr>
            <w:tcW w:w="263" w:type="dxa"/>
          </w:tcPr>
          <w:p w14:paraId="67895DB7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14:paraId="5286AC3D" w14:textId="77777777" w:rsidTr="00C573FD">
        <w:tc>
          <w:tcPr>
            <w:tcW w:w="263" w:type="dxa"/>
          </w:tcPr>
          <w:p w14:paraId="435C7598" w14:textId="77777777" w:rsidR="000D79D5" w:rsidRPr="00C573FD" w:rsidRDefault="000D79D5" w:rsidP="000D79D5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>
              <w:rPr>
                <w:rFonts w:ascii="Arial" w:hAnsi="Arial" w:cs="Arial"/>
                <w:sz w:val="15"/>
                <w:szCs w:val="15"/>
              </w:rPr>
              <w:t>t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14:paraId="2490621B" w14:textId="77777777" w:rsidTr="00C573FD">
        <w:tc>
          <w:tcPr>
            <w:tcW w:w="263" w:type="dxa"/>
          </w:tcPr>
          <w:p w14:paraId="4BAC4D78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14:paraId="1DA8D7B1" w14:textId="77777777" w:rsidTr="00C573FD">
        <w:tc>
          <w:tcPr>
            <w:tcW w:w="263" w:type="dxa"/>
          </w:tcPr>
          <w:p w14:paraId="51764FBA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procedure (e.g. bronchoscopy,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tc</w:t>
            </w:r>
            <w:proofErr w:type="spellEnd"/>
            <w:r w:rsidRPr="00C573FD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611B6E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1D93B40" w14:textId="77777777" w:rsidTr="00C573FD">
        <w:tc>
          <w:tcPr>
            <w:tcW w:w="263" w:type="dxa"/>
          </w:tcPr>
          <w:p w14:paraId="2D18B877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intubation After Unplanned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xtubation</w:t>
            </w:r>
            <w:proofErr w:type="spellEnd"/>
          </w:p>
        </w:tc>
        <w:tc>
          <w:tcPr>
            <w:tcW w:w="5257" w:type="dxa"/>
            <w:gridSpan w:val="5"/>
          </w:tcPr>
          <w:p w14:paraId="0110F345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Default="00655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C573FD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14:paraId="033A12B5" w14:textId="77777777" w:rsidTr="00C573FD">
        <w:tc>
          <w:tcPr>
            <w:tcW w:w="3788" w:type="dxa"/>
          </w:tcPr>
          <w:p w14:paraId="349A6AC8" w14:textId="0D8C1D74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14:paraId="6CBCCAA3" w14:textId="77777777" w:rsidTr="00C573FD">
        <w:tc>
          <w:tcPr>
            <w:tcW w:w="3788" w:type="dxa"/>
          </w:tcPr>
          <w:p w14:paraId="65EC67CB" w14:textId="13AD7C7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Default="00C573FD"/>
    <w:p w14:paraId="1EA7F9A7" w14:textId="2D214998" w:rsidR="00C573FD" w:rsidRDefault="00C573FD"/>
    <w:p w14:paraId="71112275" w14:textId="3963E554" w:rsidR="00C573FD" w:rsidRDefault="00C573FD"/>
    <w:p w14:paraId="4861A70D" w14:textId="655267E6" w:rsidR="00C573FD" w:rsidRDefault="00C573FD"/>
    <w:p w14:paraId="2568DC04" w14:textId="42CD49CA" w:rsidR="00C573FD" w:rsidRDefault="00C573FD"/>
    <w:p w14:paraId="58949709" w14:textId="57730724" w:rsidR="00C573FD" w:rsidRDefault="00C573FD"/>
    <w:p w14:paraId="72E5C5DE" w14:textId="73E4D506" w:rsidR="00C573FD" w:rsidRDefault="00C573FD"/>
    <w:p w14:paraId="2CCD3F4B" w14:textId="5901DA50" w:rsidR="00C573FD" w:rsidRDefault="00C573FD"/>
    <w:p w14:paraId="37212680" w14:textId="0DCEC482" w:rsidR="00C573FD" w:rsidRDefault="00C573FD"/>
    <w:p w14:paraId="5055780E" w14:textId="79EBA034" w:rsidR="00C573FD" w:rsidRDefault="00C573FD"/>
    <w:p w14:paraId="5F6DD30A" w14:textId="1346130F" w:rsidR="00C573FD" w:rsidRDefault="00C573FD"/>
    <w:p w14:paraId="0255D38F" w14:textId="31A1D5C3" w:rsidR="00C573FD" w:rsidRDefault="00C573FD"/>
    <w:p w14:paraId="28927841" w14:textId="161C1B00" w:rsidR="00C573FD" w:rsidRDefault="00C573FD"/>
    <w:p w14:paraId="70F1A2BB" w14:textId="097B58FC" w:rsidR="00C573FD" w:rsidRDefault="00C573FD"/>
    <w:p w14:paraId="5C117ADC" w14:textId="394D42D5" w:rsidR="000729E6" w:rsidRDefault="000729E6">
      <w:r>
        <w:rPr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Default="00C573FD"/>
    <w:p w14:paraId="5739DF62" w14:textId="4DE4AB0A" w:rsidR="00C573FD" w:rsidRDefault="00C573FD"/>
    <w:p w14:paraId="06534875" w14:textId="77777777" w:rsidR="00C573FD" w:rsidRDefault="00C573FD"/>
    <w:p w14:paraId="3ED71AA4" w14:textId="2D10552C" w:rsidR="00C573FD" w:rsidRDefault="00C573FD"/>
    <w:p w14:paraId="432416ED" w14:textId="00DC9BA7" w:rsidR="000729E6" w:rsidRDefault="000729E6"/>
    <w:p w14:paraId="2A4C0C98" w14:textId="037AF179" w:rsidR="000729E6" w:rsidRDefault="000729E6"/>
    <w:p w14:paraId="1E8E5D0A" w14:textId="77777777" w:rsidR="000729E6" w:rsidRDefault="000729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14:paraId="62B25B91" w14:textId="77777777" w:rsidTr="000729E6">
        <w:tc>
          <w:tcPr>
            <w:tcW w:w="2238" w:type="dxa"/>
          </w:tcPr>
          <w:p w14:paraId="3BC79351" w14:textId="0D713FF1" w:rsidR="000729E6" w:rsidRPr="000729E6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Who intubated (Fellow, Resident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44C8CCD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Discipline (ICU, ENT, Surgery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6AF731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fellow = PL4, NP = yrs as NP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D2947F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Default="000729E6"/>
    <w:p w14:paraId="6CE02C6F" w14:textId="77777777" w:rsidR="000729E6" w:rsidRDefault="000729E6"/>
    <w:p w14:paraId="623B9403" w14:textId="77777777" w:rsidR="000729E6" w:rsidRDefault="000729E6"/>
    <w:sectPr w:rsidR="000729E6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787008" w14:textId="77777777" w:rsidR="00296D87" w:rsidRDefault="00296D87" w:rsidP="00655EC6">
      <w:r>
        <w:separator/>
      </w:r>
    </w:p>
  </w:endnote>
  <w:endnote w:type="continuationSeparator" w:id="0">
    <w:p w14:paraId="556CE33A" w14:textId="77777777" w:rsidR="00296D87" w:rsidRDefault="00296D87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C2DAD5" w14:textId="77777777" w:rsidR="00296D87" w:rsidRDefault="00296D87" w:rsidP="00655EC6">
      <w:r>
        <w:separator/>
      </w:r>
    </w:p>
  </w:footnote>
  <w:footnote w:type="continuationSeparator" w:id="0">
    <w:p w14:paraId="67FF599F" w14:textId="77777777" w:rsidR="00296D87" w:rsidRDefault="00296D87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2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>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Course #(s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)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 xml:space="preserve">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2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>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Course #(s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)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 xml:space="preserve">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qwUAtgCcXSwAAAA="/>
  </w:docVars>
  <w:rsids>
    <w:rsidRoot w:val="00A56D8F"/>
    <w:rsid w:val="000729E6"/>
    <w:rsid w:val="000A038C"/>
    <w:rsid w:val="000B1A91"/>
    <w:rsid w:val="000C6AFD"/>
    <w:rsid w:val="000D79D5"/>
    <w:rsid w:val="000E104D"/>
    <w:rsid w:val="001450F2"/>
    <w:rsid w:val="00170CA2"/>
    <w:rsid w:val="00193D1D"/>
    <w:rsid w:val="00296D87"/>
    <w:rsid w:val="00312FD3"/>
    <w:rsid w:val="003A7C32"/>
    <w:rsid w:val="003B1FC7"/>
    <w:rsid w:val="0041453D"/>
    <w:rsid w:val="0042474D"/>
    <w:rsid w:val="004270B7"/>
    <w:rsid w:val="00427EAA"/>
    <w:rsid w:val="004D6162"/>
    <w:rsid w:val="00547686"/>
    <w:rsid w:val="00552F9C"/>
    <w:rsid w:val="005E35D6"/>
    <w:rsid w:val="00603EF9"/>
    <w:rsid w:val="00611B6E"/>
    <w:rsid w:val="00654076"/>
    <w:rsid w:val="00655EC6"/>
    <w:rsid w:val="006722AB"/>
    <w:rsid w:val="006832F7"/>
    <w:rsid w:val="006A6A7D"/>
    <w:rsid w:val="006B1CA2"/>
    <w:rsid w:val="006D39A5"/>
    <w:rsid w:val="0072499F"/>
    <w:rsid w:val="007749F2"/>
    <w:rsid w:val="007800CE"/>
    <w:rsid w:val="008F175B"/>
    <w:rsid w:val="00956BE4"/>
    <w:rsid w:val="009E76FD"/>
    <w:rsid w:val="00A0671C"/>
    <w:rsid w:val="00A1565C"/>
    <w:rsid w:val="00A56D8F"/>
    <w:rsid w:val="00A94828"/>
    <w:rsid w:val="00AA77E6"/>
    <w:rsid w:val="00BA75AD"/>
    <w:rsid w:val="00BD7514"/>
    <w:rsid w:val="00C573FD"/>
    <w:rsid w:val="00C6526A"/>
    <w:rsid w:val="00C855E1"/>
    <w:rsid w:val="00CB7C2B"/>
    <w:rsid w:val="00D917D0"/>
    <w:rsid w:val="00DF1E0A"/>
    <w:rsid w:val="00E11ACA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7</cp:revision>
  <dcterms:created xsi:type="dcterms:W3CDTF">2024-11-08T20:36:00Z</dcterms:created>
  <dcterms:modified xsi:type="dcterms:W3CDTF">2024-11-08T20:53:00Z</dcterms:modified>
</cp:coreProperties>
</file>